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5" w:name="X4e39c01893d0fa036d3c8e300ff2996c9ee5b10"/>
    <w:p>
      <w:pPr>
        <w:pStyle w:val="Heading1"/>
      </w:pPr>
      <w:r>
        <w:t xml:space="preserve">Cover Letter for Welder Position in Nepal Kathmandu</w:t>
      </w:r>
    </w:p>
    <w:p>
      <w:pPr>
        <w:pStyle w:val="FirstParagraph"/>
      </w:pPr>
      <w:r>
        <w:rPr>
          <w:bCs/>
          <w:b/>
        </w:rPr>
        <w:t xml:space="preserve">Date:</w:t>
      </w:r>
      <w:r>
        <w:t xml:space="preserve"> </w:t>
      </w:r>
      <w:r>
        <w:t xml:space="preserve">[Insert Date]</w:t>
      </w:r>
    </w:p>
    <w:p>
      <w:pPr>
        <w:pStyle w:val="BodyText"/>
      </w:pPr>
      <w:r>
        <w:rPr>
          <w:bCs/>
          <w:b/>
        </w:rPr>
        <w:t xml:space="preserve">Recipient:</w:t>
      </w:r>
      <w:r>
        <w:br/>
      </w:r>
      <w:r>
        <w:t xml:space="preserve">[Hiring Manager's Name]</w:t>
      </w:r>
      <w:r>
        <w:br/>
      </w:r>
      <w:r>
        <w:t xml:space="preserve">[Company Name]</w:t>
      </w:r>
      <w:r>
        <w:br/>
      </w:r>
      <w:r>
        <w:t xml:space="preserve">[Company Address]</w:t>
      </w:r>
      <w:r>
        <w:br/>
      </w:r>
      <w:r>
        <w:t xml:space="preserve">Kathmandu, Nepal</w:t>
      </w:r>
    </w:p>
    <w:p>
      <w:pPr>
        <w:pStyle w:val="BodyText"/>
      </w:pPr>
      <w:r>
        <w:t xml:space="preserve">Dear [Hiring Manager's Name],</w:t>
      </w:r>
    </w:p>
    <w:p>
      <w:pPr>
        <w:pStyle w:val="BodyText"/>
      </w:pPr>
      <w:r>
        <w:t xml:space="preserve">I am writing to express my interest in the Welder position at your esteemed organization in Kathmandu, Nepal. As a skilled and dedicated professional with extensive experience in welding and metal fabrication, I am excited about the opportunity to contribute my expertise to a dynamic team that values precision, safety, and innovation. Having worked in various industrial sectors across Nepal, I have developed a strong understanding of the unique challenges and opportunities that come with welding in this vibrant region. My commitment to excellence aligns perfectly with your company’s mission, and I am eager to bring my technical skills and passion for craftsmanship to your team.</w:t>
      </w:r>
    </w:p>
    <w:bookmarkStart w:id="20" w:name="why-welding-matters-in-nepal-kathmandu"/>
    <w:p>
      <w:pPr>
        <w:pStyle w:val="Heading2"/>
      </w:pPr>
      <w:r>
        <w:t xml:space="preserve">Why Welding Matters in Nepal Kathmandu</w:t>
      </w:r>
    </w:p>
    <w:p>
      <w:pPr>
        <w:pStyle w:val="FirstParagraph"/>
      </w:pPr>
      <w:r>
        <w:t xml:space="preserve">The role of a welder is critical in shaping the infrastructure and industrial growth of Nepal Kathmandu. From constructing bridges and buildings to maintaining machinery in manufacturing units, welding is a foundational skill that underpins countless projects. As someone who has worked on both small-scale community initiatives and large infrastructure developments, I understand the importance of adhering to strict safety standards while delivering high-quality results. In Kathmandu, where urbanization is rapidly expanding and the demand for skilled labor is growing, my expertise in MIG (Metal Inert Gas), TIG (Tungsten Inert Gas), and SMAW (Shielded Metal Arc Welding) techniques would enable me to contribute effectively to your projects.</w:t>
      </w:r>
    </w:p>
    <w:bookmarkEnd w:id="20"/>
    <w:bookmarkStart w:id="21" w:name="my-background-as-a-welder"/>
    <w:p>
      <w:pPr>
        <w:pStyle w:val="Heading2"/>
      </w:pPr>
      <w:r>
        <w:t xml:space="preserve">My Background as a Welder</w:t>
      </w:r>
    </w:p>
    <w:p>
      <w:pPr>
        <w:pStyle w:val="FirstParagraph"/>
      </w:pPr>
      <w:r>
        <w:t xml:space="preserve">With over [X years] of experience in welding, I have honed my skills in a variety of environments, including construction sites, manufacturing plants, and repair workshops. My journey began with formal training at [Vocational Institute or Certification Program], where I earned certifications in advanced welding techniques and safety protocols. This foundation has been complemented by hands-on experience working on projects such as [mention specific projects, e.g., "reinforcing steel structures for a residential complex" or "fabricating custom metal components for a local factory"].</w:t>
      </w:r>
    </w:p>
    <w:p>
      <w:pPr>
        <w:pStyle w:val="BodyText"/>
      </w:pPr>
      <w:r>
        <w:t xml:space="preserve">One of my key strengths is my ability to adapt to different materials and conditions. Whether welding stainless steel, carbon steel, or aluminum, I ensure that each joint meets the highest quality standards. My attention to detail and commitment to safety have consistently resulted in minimal rework and timely project completion. For instance, during a recent project in [specific location in Kathmandu], I was responsible for welding structural beams for a commercial building. By carefully following engineering specifications and maintaining open communication with the team, we achieved a 100% compliance rate with safety inspections.</w:t>
      </w:r>
    </w:p>
    <w:bookmarkEnd w:id="21"/>
    <w:bookmarkStart w:id="22" w:name="why-nepal-kathmandu-is-the-right-fit"/>
    <w:p>
      <w:pPr>
        <w:pStyle w:val="Heading2"/>
      </w:pPr>
      <w:r>
        <w:t xml:space="preserve">Why Nepal Kathmandu is the Right Fit</w:t>
      </w:r>
    </w:p>
    <w:p>
      <w:pPr>
        <w:pStyle w:val="FirstParagraph"/>
      </w:pPr>
      <w:r>
        <w:t xml:space="preserve">Kathmandu is not just a city; it is a hub of cultural heritage and economic progress. As a Welder, I have always been drawn to the idea of contributing to its growth while preserving its unique identity. The region’s diverse industries—from construction and automotive repair to renewable energy projects—offer endless opportunities for skilled professionals like myself. I am particularly inspired by your company’s focus on [mention specific company values or projects, e.g., "sustainable infrastructure" or "modernizing local industries"], which resonates with my own dedication to quality and innovation.</w:t>
      </w:r>
    </w:p>
    <w:p>
      <w:pPr>
        <w:pStyle w:val="BodyText"/>
      </w:pPr>
      <w:r>
        <w:t xml:space="preserve">Living and working in Kathmandu has also allowed me to develop a deep appreciation for the community-driven approach that defines many businesses here. I thrive in environments where collaboration, cultural sensitivity, and adaptability are prioritized. My ability to work independently or as part of a team, combined with my fluency in [Nepali/English or other languages], makes me well-suited to support your operations in this dynamic city.</w:t>
      </w:r>
    </w:p>
    <w:bookmarkEnd w:id="22"/>
    <w:bookmarkStart w:id="23" w:name="my-commitment-to-excellence"/>
    <w:p>
      <w:pPr>
        <w:pStyle w:val="Heading2"/>
      </w:pPr>
      <w:r>
        <w:t xml:space="preserve">My Commitment to Excellence</w:t>
      </w:r>
    </w:p>
    <w:p>
      <w:pPr>
        <w:pStyle w:val="FirstParagraph"/>
      </w:pPr>
      <w:r>
        <w:t xml:space="preserve">As a Welder, I take pride in every project I undertake. I understand that the quality of my work directly impacts the safety and longevity of structures and systems. This mindset drives me to continuously improve my skills through professional development and by staying updated on industry advancements. For example, I recently completed a course on [mention relevant training or certification], which enhanced my ability to handle complex welding challenges with precision.</w:t>
      </w:r>
    </w:p>
    <w:p>
      <w:pPr>
        <w:pStyle w:val="BodyText"/>
      </w:pPr>
      <w:r>
        <w:t xml:space="preserve">Moreover, I am deeply committed to upholding the highest standards of workplace safety. In Nepal Kathmandu, where industrial environments can be unpredictable, this is not just a requirement—it’s a responsibility. I ensure that all my work adheres to local regulations and international best practices, such as those outlined by the American Welding Society (AWS) or the International Organization for Standardization (ISO). This proactive approach has earned me the trust of clients and colleagues alike.</w:t>
      </w:r>
    </w:p>
    <w:bookmarkEnd w:id="23"/>
    <w:bookmarkStart w:id="24" w:name="conclusion"/>
    <w:p>
      <w:pPr>
        <w:pStyle w:val="Heading2"/>
      </w:pPr>
      <w:r>
        <w:t xml:space="preserve">Conclusion</w:t>
      </w:r>
    </w:p>
    <w:p>
      <w:pPr>
        <w:pStyle w:val="FirstParagraph"/>
      </w:pPr>
      <w:r>
        <w:t xml:space="preserve">In conclusion, I am enthusiastic about the opportunity to join your team as a Welder in Nepal Kathmandu. My technical expertise, dedication to safety, and passion for contributing to the region’s growth make me an ideal candidate for this role. I am confident that my skills and experience will add value to your organization while allowing me to grow professionally in a meaningful way.</w:t>
      </w:r>
    </w:p>
    <w:p>
      <w:pPr>
        <w:pStyle w:val="BodyText"/>
      </w:pPr>
      <w:r>
        <w:t xml:space="preserve">Thank you for considering my application. I would welcome the opportunity to discuss how my background and aspirations align with your company’s goals. Please feel free to contact me at [your phone number] or [your email address] at your earliest convenience. I look forward to the possibility of contributing to your success in Nepal Kathmandu.</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lder Position in Nepal Kathmandu</dc:title>
  <dc:creator/>
  <dc:language>en</dc:language>
  <cp:keywords/>
  <dcterms:created xsi:type="dcterms:W3CDTF">2026-07-24T09:41:41Z</dcterms:created>
  <dcterms:modified xsi:type="dcterms:W3CDTF">2026-07-24T09:41:41Z</dcterms:modified>
</cp:coreProperties>
</file>

<file path=docProps/custom.xml><?xml version="1.0" encoding="utf-8"?>
<Properties xmlns="http://schemas.openxmlformats.org/officeDocument/2006/custom-properties" xmlns:vt="http://schemas.openxmlformats.org/officeDocument/2006/docPropsVTypes"/>
</file>